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F6950" w14:textId="73BC8A50" w:rsidR="00CD693B" w:rsidRDefault="00CD693B">
      <w:pPr>
        <w:widowControl/>
        <w:spacing w:after="160" w:line="259" w:lineRule="auto"/>
      </w:pPr>
      <w:bookmarkStart w:id="0" w:name="_GoBack"/>
      <w:bookmarkEnd w:id="0"/>
    </w:p>
    <w:p w14:paraId="3677FB01" w14:textId="77777777" w:rsidR="00CD693B" w:rsidRDefault="00C14CE4" w:rsidP="00C14CE4">
      <w:pPr>
        <w:spacing w:before="11" w:after="0"/>
        <w:jc w:val="right"/>
      </w:pPr>
      <w:r>
        <w:t>Приложени</w:t>
      </w:r>
      <w:r w:rsidR="00F55015">
        <w:t>е 3</w:t>
      </w:r>
    </w:p>
    <w:p w14:paraId="33E52025" w14:textId="77777777" w:rsidR="00CD693B" w:rsidRPr="00C14CE4" w:rsidRDefault="00CD693B" w:rsidP="00CD693B">
      <w:pPr>
        <w:spacing w:before="11" w:after="0"/>
        <w:jc w:val="center"/>
        <w:rPr>
          <w:b/>
        </w:rPr>
      </w:pPr>
      <w:r w:rsidRPr="00C14CE4">
        <w:rPr>
          <w:b/>
        </w:rPr>
        <w:t>Форма заявки на проведение работ, оказание услуг</w:t>
      </w:r>
    </w:p>
    <w:p w14:paraId="780EE98E" w14:textId="77777777" w:rsidR="00C14CE4" w:rsidRDefault="00C14CE4" w:rsidP="00C14CE4">
      <w:pPr>
        <w:spacing w:before="11" w:after="0"/>
        <w:jc w:val="both"/>
      </w:pPr>
    </w:p>
    <w:p w14:paraId="6F22DCAD" w14:textId="77777777" w:rsidR="00CD693B" w:rsidRPr="00491A2C" w:rsidRDefault="00CD693B" w:rsidP="00C14CE4">
      <w:pPr>
        <w:spacing w:before="11" w:after="0"/>
        <w:jc w:val="both"/>
      </w:pPr>
      <w:r>
        <w:t xml:space="preserve">Для </w:t>
      </w:r>
      <w:r w:rsidRPr="00491A2C">
        <w:t>получения доступа к ресурсам ЦКП пользователь должен послать</w:t>
      </w:r>
      <w:r w:rsidR="00C14CE4" w:rsidRPr="00491A2C">
        <w:t xml:space="preserve"> </w:t>
      </w:r>
      <w:r w:rsidRPr="00491A2C">
        <w:t xml:space="preserve">заявку по адресу </w:t>
      </w:r>
      <w:r w:rsidR="00491A2C" w:rsidRPr="00491A2C">
        <w:t>e</w:t>
      </w:r>
      <w:r w:rsidRPr="00491A2C">
        <w:t>-</w:t>
      </w:r>
      <w:proofErr w:type="spellStart"/>
      <w:r w:rsidRPr="00491A2C">
        <w:t>mail</w:t>
      </w:r>
      <w:proofErr w:type="spellEnd"/>
      <w:r w:rsidRPr="00491A2C">
        <w:t xml:space="preserve">: </w:t>
      </w:r>
      <w:proofErr w:type="spellStart"/>
      <w:r w:rsidR="00491A2C" w:rsidRPr="00491A2C">
        <w:rPr>
          <w:lang w:val="en-US"/>
        </w:rPr>
        <w:t>ckp</w:t>
      </w:r>
      <w:proofErr w:type="spellEnd"/>
      <w:r w:rsidR="00491A2C" w:rsidRPr="00491A2C">
        <w:t>@</w:t>
      </w:r>
      <w:proofErr w:type="spellStart"/>
      <w:r w:rsidR="00491A2C" w:rsidRPr="00491A2C">
        <w:rPr>
          <w:lang w:val="en-US"/>
        </w:rPr>
        <w:t>spcras</w:t>
      </w:r>
      <w:proofErr w:type="spellEnd"/>
      <w:r w:rsidR="00491A2C" w:rsidRPr="00491A2C">
        <w:t>.</w:t>
      </w:r>
      <w:proofErr w:type="spellStart"/>
      <w:r w:rsidR="00491A2C" w:rsidRPr="00491A2C">
        <w:rPr>
          <w:lang w:val="en-US"/>
        </w:rPr>
        <w:t>ru</w:t>
      </w:r>
      <w:proofErr w:type="spellEnd"/>
      <w:r w:rsidRPr="00491A2C">
        <w:t>, содержащую следующую</w:t>
      </w:r>
      <w:r w:rsidR="00C14CE4" w:rsidRPr="00491A2C">
        <w:t xml:space="preserve"> </w:t>
      </w:r>
      <w:r w:rsidRPr="00491A2C">
        <w:t>информацию:</w:t>
      </w:r>
    </w:p>
    <w:p w14:paraId="2778CEDD" w14:textId="77777777" w:rsidR="00CD693B" w:rsidRDefault="00CD693B" w:rsidP="00C14CE4">
      <w:pPr>
        <w:spacing w:before="11" w:after="0"/>
        <w:jc w:val="both"/>
      </w:pPr>
      <w:r w:rsidRPr="00491A2C">
        <w:t>1. Контактные данные организации или частного лица</w:t>
      </w:r>
      <w:r w:rsidR="00C14CE4" w:rsidRPr="00491A2C">
        <w:t>.</w:t>
      </w:r>
    </w:p>
    <w:p w14:paraId="60A4AB0E" w14:textId="77777777" w:rsidR="00CD693B" w:rsidRDefault="00CD693B" w:rsidP="00C14CE4">
      <w:pPr>
        <w:spacing w:before="11" w:after="0"/>
        <w:jc w:val="both"/>
      </w:pPr>
      <w:r>
        <w:t>2. С какой целью пользователь планирует использовать ресурсы ЦКП:</w:t>
      </w:r>
    </w:p>
    <w:p w14:paraId="28432FD3" w14:textId="77777777" w:rsidR="00CD693B" w:rsidRDefault="00CD693B" w:rsidP="00E07647">
      <w:pPr>
        <w:pStyle w:val="a3"/>
        <w:numPr>
          <w:ilvl w:val="0"/>
          <w:numId w:val="15"/>
        </w:numPr>
        <w:spacing w:before="11" w:after="0"/>
        <w:jc w:val="both"/>
      </w:pPr>
      <w:r>
        <w:t>для решения научных или образовательных задач</w:t>
      </w:r>
      <w:r w:rsidR="00C14CE4">
        <w:t>;</w:t>
      </w:r>
    </w:p>
    <w:p w14:paraId="348E6F2B" w14:textId="77777777" w:rsidR="00CD693B" w:rsidRDefault="00CD693B" w:rsidP="00E07647">
      <w:pPr>
        <w:pStyle w:val="a3"/>
        <w:numPr>
          <w:ilvl w:val="0"/>
          <w:numId w:val="15"/>
        </w:numPr>
        <w:spacing w:before="11" w:after="0"/>
        <w:jc w:val="both"/>
      </w:pPr>
      <w:r>
        <w:t>для решения коммерческих задач</w:t>
      </w:r>
      <w:r w:rsidR="00C14CE4">
        <w:t>.</w:t>
      </w:r>
    </w:p>
    <w:p w14:paraId="574BA354" w14:textId="77777777" w:rsidR="00CD693B" w:rsidRDefault="00CD693B" w:rsidP="00C14CE4">
      <w:pPr>
        <w:spacing w:before="11" w:after="0"/>
        <w:jc w:val="both"/>
      </w:pPr>
      <w:r>
        <w:t>3. На какой срок планируется получить доступ к ресурсам ЦКП</w:t>
      </w:r>
      <w:r w:rsidR="00B651E3">
        <w:t>.</w:t>
      </w:r>
    </w:p>
    <w:p w14:paraId="0BC5BE23" w14:textId="77777777" w:rsidR="00B21F05" w:rsidRDefault="00CD693B" w:rsidP="00C14CE4">
      <w:pPr>
        <w:spacing w:before="11" w:after="0"/>
        <w:jc w:val="both"/>
      </w:pPr>
      <w:r>
        <w:t>4. Описание задач и/или проектов, для решения которых планируется</w:t>
      </w:r>
      <w:r w:rsidR="00C14CE4">
        <w:t xml:space="preserve"> </w:t>
      </w:r>
      <w:r>
        <w:t>использовать ресурсы ЦКП.</w:t>
      </w:r>
    </w:p>
    <w:sectPr w:rsidR="00B21F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A5BBC"/>
    <w:multiLevelType w:val="hybridMultilevel"/>
    <w:tmpl w:val="17546F9E"/>
    <w:lvl w:ilvl="0" w:tplc="8D6CD89C">
      <w:start w:val="1"/>
      <w:numFmt w:val="decimal"/>
      <w:lvlText w:val="%1."/>
      <w:lvlJc w:val="left"/>
      <w:pPr>
        <w:ind w:left="3696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5222409C">
      <w:start w:val="1"/>
      <w:numFmt w:val="bullet"/>
      <w:lvlText w:val="•"/>
      <w:lvlJc w:val="left"/>
      <w:pPr>
        <w:ind w:left="4283" w:hanging="360"/>
      </w:pPr>
      <w:rPr>
        <w:rFonts w:hint="default"/>
      </w:rPr>
    </w:lvl>
    <w:lvl w:ilvl="2" w:tplc="1DFA676A">
      <w:start w:val="1"/>
      <w:numFmt w:val="bullet"/>
      <w:lvlText w:val="•"/>
      <w:lvlJc w:val="left"/>
      <w:pPr>
        <w:ind w:left="4870" w:hanging="360"/>
      </w:pPr>
      <w:rPr>
        <w:rFonts w:hint="default"/>
      </w:rPr>
    </w:lvl>
    <w:lvl w:ilvl="3" w:tplc="B5B6A15C">
      <w:start w:val="1"/>
      <w:numFmt w:val="bullet"/>
      <w:lvlText w:val="•"/>
      <w:lvlJc w:val="left"/>
      <w:pPr>
        <w:ind w:left="5457" w:hanging="360"/>
      </w:pPr>
      <w:rPr>
        <w:rFonts w:hint="default"/>
      </w:rPr>
    </w:lvl>
    <w:lvl w:ilvl="4" w:tplc="D6D2E144">
      <w:start w:val="1"/>
      <w:numFmt w:val="bullet"/>
      <w:lvlText w:val="•"/>
      <w:lvlJc w:val="left"/>
      <w:pPr>
        <w:ind w:left="6043" w:hanging="360"/>
      </w:pPr>
      <w:rPr>
        <w:rFonts w:hint="default"/>
      </w:rPr>
    </w:lvl>
    <w:lvl w:ilvl="5" w:tplc="87E60330">
      <w:start w:val="1"/>
      <w:numFmt w:val="bullet"/>
      <w:lvlText w:val="•"/>
      <w:lvlJc w:val="left"/>
      <w:pPr>
        <w:ind w:left="6630" w:hanging="360"/>
      </w:pPr>
      <w:rPr>
        <w:rFonts w:hint="default"/>
      </w:rPr>
    </w:lvl>
    <w:lvl w:ilvl="6" w:tplc="A3B4C8CC">
      <w:start w:val="1"/>
      <w:numFmt w:val="bullet"/>
      <w:lvlText w:val="•"/>
      <w:lvlJc w:val="left"/>
      <w:pPr>
        <w:ind w:left="7217" w:hanging="360"/>
      </w:pPr>
      <w:rPr>
        <w:rFonts w:hint="default"/>
      </w:rPr>
    </w:lvl>
    <w:lvl w:ilvl="7" w:tplc="BA5E2E10">
      <w:start w:val="1"/>
      <w:numFmt w:val="bullet"/>
      <w:lvlText w:val="•"/>
      <w:lvlJc w:val="left"/>
      <w:pPr>
        <w:ind w:left="7804" w:hanging="360"/>
      </w:pPr>
      <w:rPr>
        <w:rFonts w:hint="default"/>
      </w:rPr>
    </w:lvl>
    <w:lvl w:ilvl="8" w:tplc="722091B4">
      <w:start w:val="1"/>
      <w:numFmt w:val="bullet"/>
      <w:lvlText w:val="•"/>
      <w:lvlJc w:val="left"/>
      <w:pPr>
        <w:ind w:left="8390" w:hanging="360"/>
      </w:pPr>
      <w:rPr>
        <w:rFonts w:hint="default"/>
      </w:rPr>
    </w:lvl>
  </w:abstractNum>
  <w:abstractNum w:abstractNumId="1" w15:restartNumberingAfterBreak="0">
    <w:nsid w:val="0ABA2C76"/>
    <w:multiLevelType w:val="hybridMultilevel"/>
    <w:tmpl w:val="C9962D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B16A1"/>
    <w:multiLevelType w:val="hybridMultilevel"/>
    <w:tmpl w:val="AAA89D0A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3" w15:restartNumberingAfterBreak="0">
    <w:nsid w:val="16FE3193"/>
    <w:multiLevelType w:val="hybridMultilevel"/>
    <w:tmpl w:val="29342A38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4" w15:restartNumberingAfterBreak="0">
    <w:nsid w:val="1AFA18AC"/>
    <w:multiLevelType w:val="hybridMultilevel"/>
    <w:tmpl w:val="4064A0E0"/>
    <w:lvl w:ilvl="0" w:tplc="83409AD2">
      <w:start w:val="1"/>
      <w:numFmt w:val="decimal"/>
      <w:lvlText w:val="%1.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A14EEB"/>
    <w:multiLevelType w:val="multilevel"/>
    <w:tmpl w:val="CC86EA3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5.%2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25207B95"/>
    <w:multiLevelType w:val="hybridMultilevel"/>
    <w:tmpl w:val="5810B186"/>
    <w:lvl w:ilvl="0" w:tplc="41967C34">
      <w:start w:val="1"/>
      <w:numFmt w:val="decimal"/>
      <w:lvlText w:val="9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CB1246"/>
    <w:multiLevelType w:val="hybridMultilevel"/>
    <w:tmpl w:val="667860B2"/>
    <w:lvl w:ilvl="0" w:tplc="022CD184">
      <w:start w:val="1"/>
      <w:numFmt w:val="decimal"/>
      <w:lvlText w:val="%1."/>
      <w:lvlJc w:val="left"/>
      <w:pPr>
        <w:ind w:left="3696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4D7ABBFC">
      <w:start w:val="1"/>
      <w:numFmt w:val="bullet"/>
      <w:lvlText w:val="•"/>
      <w:lvlJc w:val="left"/>
      <w:pPr>
        <w:ind w:left="4283" w:hanging="360"/>
      </w:pPr>
      <w:rPr>
        <w:rFonts w:hint="default"/>
      </w:rPr>
    </w:lvl>
    <w:lvl w:ilvl="2" w:tplc="4A8E9F02">
      <w:start w:val="1"/>
      <w:numFmt w:val="bullet"/>
      <w:lvlText w:val="•"/>
      <w:lvlJc w:val="left"/>
      <w:pPr>
        <w:ind w:left="4870" w:hanging="360"/>
      </w:pPr>
      <w:rPr>
        <w:rFonts w:hint="default"/>
      </w:rPr>
    </w:lvl>
    <w:lvl w:ilvl="3" w:tplc="B07649BA">
      <w:start w:val="1"/>
      <w:numFmt w:val="bullet"/>
      <w:lvlText w:val="•"/>
      <w:lvlJc w:val="left"/>
      <w:pPr>
        <w:ind w:left="5457" w:hanging="360"/>
      </w:pPr>
      <w:rPr>
        <w:rFonts w:hint="default"/>
      </w:rPr>
    </w:lvl>
    <w:lvl w:ilvl="4" w:tplc="E77AC07E">
      <w:start w:val="1"/>
      <w:numFmt w:val="bullet"/>
      <w:lvlText w:val="•"/>
      <w:lvlJc w:val="left"/>
      <w:pPr>
        <w:ind w:left="6043" w:hanging="360"/>
      </w:pPr>
      <w:rPr>
        <w:rFonts w:hint="default"/>
      </w:rPr>
    </w:lvl>
    <w:lvl w:ilvl="5" w:tplc="393C455A">
      <w:start w:val="1"/>
      <w:numFmt w:val="bullet"/>
      <w:lvlText w:val="•"/>
      <w:lvlJc w:val="left"/>
      <w:pPr>
        <w:ind w:left="6630" w:hanging="360"/>
      </w:pPr>
      <w:rPr>
        <w:rFonts w:hint="default"/>
      </w:rPr>
    </w:lvl>
    <w:lvl w:ilvl="6" w:tplc="F7EA5952">
      <w:start w:val="1"/>
      <w:numFmt w:val="bullet"/>
      <w:lvlText w:val="•"/>
      <w:lvlJc w:val="left"/>
      <w:pPr>
        <w:ind w:left="7217" w:hanging="360"/>
      </w:pPr>
      <w:rPr>
        <w:rFonts w:hint="default"/>
      </w:rPr>
    </w:lvl>
    <w:lvl w:ilvl="7" w:tplc="11346ED8">
      <w:start w:val="1"/>
      <w:numFmt w:val="bullet"/>
      <w:lvlText w:val="•"/>
      <w:lvlJc w:val="left"/>
      <w:pPr>
        <w:ind w:left="7804" w:hanging="360"/>
      </w:pPr>
      <w:rPr>
        <w:rFonts w:hint="default"/>
      </w:rPr>
    </w:lvl>
    <w:lvl w:ilvl="8" w:tplc="AEA2FB04">
      <w:start w:val="1"/>
      <w:numFmt w:val="bullet"/>
      <w:lvlText w:val="•"/>
      <w:lvlJc w:val="left"/>
      <w:pPr>
        <w:ind w:left="8390" w:hanging="360"/>
      </w:pPr>
      <w:rPr>
        <w:rFonts w:hint="default"/>
      </w:rPr>
    </w:lvl>
  </w:abstractNum>
  <w:abstractNum w:abstractNumId="8" w15:restartNumberingAfterBreak="0">
    <w:nsid w:val="35EC5B15"/>
    <w:multiLevelType w:val="hybridMultilevel"/>
    <w:tmpl w:val="15060CBA"/>
    <w:lvl w:ilvl="0" w:tplc="6C1CFD42">
      <w:start w:val="1"/>
      <w:numFmt w:val="decimal"/>
      <w:lvlText w:val="7.%1."/>
      <w:lvlJc w:val="left"/>
      <w:pPr>
        <w:ind w:left="154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61" w:hanging="360"/>
      </w:pPr>
    </w:lvl>
    <w:lvl w:ilvl="2" w:tplc="0419001B" w:tentative="1">
      <w:start w:val="1"/>
      <w:numFmt w:val="lowerRoman"/>
      <w:lvlText w:val="%3."/>
      <w:lvlJc w:val="right"/>
      <w:pPr>
        <w:ind w:left="2981" w:hanging="180"/>
      </w:pPr>
    </w:lvl>
    <w:lvl w:ilvl="3" w:tplc="0419000F" w:tentative="1">
      <w:start w:val="1"/>
      <w:numFmt w:val="decimal"/>
      <w:lvlText w:val="%4."/>
      <w:lvlJc w:val="left"/>
      <w:pPr>
        <w:ind w:left="3701" w:hanging="360"/>
      </w:pPr>
    </w:lvl>
    <w:lvl w:ilvl="4" w:tplc="04190019" w:tentative="1">
      <w:start w:val="1"/>
      <w:numFmt w:val="lowerLetter"/>
      <w:lvlText w:val="%5."/>
      <w:lvlJc w:val="left"/>
      <w:pPr>
        <w:ind w:left="4421" w:hanging="360"/>
      </w:pPr>
    </w:lvl>
    <w:lvl w:ilvl="5" w:tplc="0419001B" w:tentative="1">
      <w:start w:val="1"/>
      <w:numFmt w:val="lowerRoman"/>
      <w:lvlText w:val="%6."/>
      <w:lvlJc w:val="right"/>
      <w:pPr>
        <w:ind w:left="5141" w:hanging="180"/>
      </w:pPr>
    </w:lvl>
    <w:lvl w:ilvl="6" w:tplc="0419000F" w:tentative="1">
      <w:start w:val="1"/>
      <w:numFmt w:val="decimal"/>
      <w:lvlText w:val="%7."/>
      <w:lvlJc w:val="left"/>
      <w:pPr>
        <w:ind w:left="5861" w:hanging="360"/>
      </w:pPr>
    </w:lvl>
    <w:lvl w:ilvl="7" w:tplc="04190019" w:tentative="1">
      <w:start w:val="1"/>
      <w:numFmt w:val="lowerLetter"/>
      <w:lvlText w:val="%8."/>
      <w:lvlJc w:val="left"/>
      <w:pPr>
        <w:ind w:left="6581" w:hanging="360"/>
      </w:pPr>
    </w:lvl>
    <w:lvl w:ilvl="8" w:tplc="0419001B" w:tentative="1">
      <w:start w:val="1"/>
      <w:numFmt w:val="lowerRoman"/>
      <w:lvlText w:val="%9."/>
      <w:lvlJc w:val="right"/>
      <w:pPr>
        <w:ind w:left="7301" w:hanging="180"/>
      </w:pPr>
    </w:lvl>
  </w:abstractNum>
  <w:abstractNum w:abstractNumId="9" w15:restartNumberingAfterBreak="0">
    <w:nsid w:val="51FC73FE"/>
    <w:multiLevelType w:val="hybridMultilevel"/>
    <w:tmpl w:val="721055A0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4D40657"/>
    <w:multiLevelType w:val="hybridMultilevel"/>
    <w:tmpl w:val="15060CBA"/>
    <w:lvl w:ilvl="0" w:tplc="6C1CFD42">
      <w:start w:val="1"/>
      <w:numFmt w:val="decimal"/>
      <w:lvlText w:val="7.%1."/>
      <w:lvlJc w:val="left"/>
      <w:pPr>
        <w:ind w:left="154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61" w:hanging="360"/>
      </w:pPr>
    </w:lvl>
    <w:lvl w:ilvl="2" w:tplc="0419001B" w:tentative="1">
      <w:start w:val="1"/>
      <w:numFmt w:val="lowerRoman"/>
      <w:lvlText w:val="%3."/>
      <w:lvlJc w:val="right"/>
      <w:pPr>
        <w:ind w:left="2981" w:hanging="180"/>
      </w:pPr>
    </w:lvl>
    <w:lvl w:ilvl="3" w:tplc="0419000F" w:tentative="1">
      <w:start w:val="1"/>
      <w:numFmt w:val="decimal"/>
      <w:lvlText w:val="%4."/>
      <w:lvlJc w:val="left"/>
      <w:pPr>
        <w:ind w:left="3701" w:hanging="360"/>
      </w:pPr>
    </w:lvl>
    <w:lvl w:ilvl="4" w:tplc="04190019" w:tentative="1">
      <w:start w:val="1"/>
      <w:numFmt w:val="lowerLetter"/>
      <w:lvlText w:val="%5."/>
      <w:lvlJc w:val="left"/>
      <w:pPr>
        <w:ind w:left="4421" w:hanging="360"/>
      </w:pPr>
    </w:lvl>
    <w:lvl w:ilvl="5" w:tplc="0419001B" w:tentative="1">
      <w:start w:val="1"/>
      <w:numFmt w:val="lowerRoman"/>
      <w:lvlText w:val="%6."/>
      <w:lvlJc w:val="right"/>
      <w:pPr>
        <w:ind w:left="5141" w:hanging="180"/>
      </w:pPr>
    </w:lvl>
    <w:lvl w:ilvl="6" w:tplc="0419000F" w:tentative="1">
      <w:start w:val="1"/>
      <w:numFmt w:val="decimal"/>
      <w:lvlText w:val="%7."/>
      <w:lvlJc w:val="left"/>
      <w:pPr>
        <w:ind w:left="5861" w:hanging="360"/>
      </w:pPr>
    </w:lvl>
    <w:lvl w:ilvl="7" w:tplc="04190019" w:tentative="1">
      <w:start w:val="1"/>
      <w:numFmt w:val="lowerLetter"/>
      <w:lvlText w:val="%8."/>
      <w:lvlJc w:val="left"/>
      <w:pPr>
        <w:ind w:left="6581" w:hanging="360"/>
      </w:pPr>
    </w:lvl>
    <w:lvl w:ilvl="8" w:tplc="0419001B" w:tentative="1">
      <w:start w:val="1"/>
      <w:numFmt w:val="lowerRoman"/>
      <w:lvlText w:val="%9."/>
      <w:lvlJc w:val="right"/>
      <w:pPr>
        <w:ind w:left="7301" w:hanging="180"/>
      </w:pPr>
    </w:lvl>
  </w:abstractNum>
  <w:abstractNum w:abstractNumId="11" w15:restartNumberingAfterBreak="0">
    <w:nsid w:val="5889451A"/>
    <w:multiLevelType w:val="hybridMultilevel"/>
    <w:tmpl w:val="529A57EC"/>
    <w:lvl w:ilvl="0" w:tplc="B14A0A16">
      <w:start w:val="1"/>
      <w:numFmt w:val="decimal"/>
      <w:lvlText w:val="13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ED72C96"/>
    <w:multiLevelType w:val="hybridMultilevel"/>
    <w:tmpl w:val="75AA77E2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13" w15:restartNumberingAfterBreak="0">
    <w:nsid w:val="646E2C6B"/>
    <w:multiLevelType w:val="hybridMultilevel"/>
    <w:tmpl w:val="96AA81CC"/>
    <w:lvl w:ilvl="0" w:tplc="83409AD2">
      <w:start w:val="1"/>
      <w:numFmt w:val="decimal"/>
      <w:lvlText w:val="%1.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4C101B2"/>
    <w:multiLevelType w:val="hybridMultilevel"/>
    <w:tmpl w:val="7564F63E"/>
    <w:lvl w:ilvl="0" w:tplc="714E30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41B92"/>
    <w:multiLevelType w:val="hybridMultilevel"/>
    <w:tmpl w:val="4C98E986"/>
    <w:lvl w:ilvl="0" w:tplc="EC6A23D6">
      <w:start w:val="1"/>
      <w:numFmt w:val="decimal"/>
      <w:lvlText w:val="12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CAC5D7B"/>
    <w:multiLevelType w:val="hybridMultilevel"/>
    <w:tmpl w:val="65282196"/>
    <w:lvl w:ilvl="0" w:tplc="DAB01BF8">
      <w:start w:val="1"/>
      <w:numFmt w:val="decimal"/>
      <w:lvlText w:val="6.%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2CB2A6A"/>
    <w:multiLevelType w:val="multilevel"/>
    <w:tmpl w:val="1E24C460"/>
    <w:lvl w:ilvl="0">
      <w:start w:val="2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800"/>
        </w:tabs>
        <w:ind w:left="10800" w:hanging="216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13"/>
  </w:num>
  <w:num w:numId="5">
    <w:abstractNumId w:val="16"/>
  </w:num>
  <w:num w:numId="6">
    <w:abstractNumId w:val="10"/>
  </w:num>
  <w:num w:numId="7">
    <w:abstractNumId w:val="2"/>
  </w:num>
  <w:num w:numId="8">
    <w:abstractNumId w:val="3"/>
  </w:num>
  <w:num w:numId="9">
    <w:abstractNumId w:val="8"/>
  </w:num>
  <w:num w:numId="10">
    <w:abstractNumId w:val="12"/>
  </w:num>
  <w:num w:numId="11">
    <w:abstractNumId w:val="6"/>
  </w:num>
  <w:num w:numId="12">
    <w:abstractNumId w:val="15"/>
  </w:num>
  <w:num w:numId="13">
    <w:abstractNumId w:val="11"/>
  </w:num>
  <w:num w:numId="14">
    <w:abstractNumId w:val="14"/>
  </w:num>
  <w:num w:numId="15">
    <w:abstractNumId w:val="9"/>
  </w:num>
  <w:num w:numId="16">
    <w:abstractNumId w:val="7"/>
  </w:num>
  <w:num w:numId="17">
    <w:abstractNumId w:val="0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OyMDU2NzQwN7FU0lEKTi0uzszPAykwqwUAIkyzgywAAAA="/>
  </w:docVars>
  <w:rsids>
    <w:rsidRoot w:val="00BC7474"/>
    <w:rsid w:val="0000399C"/>
    <w:rsid w:val="00024745"/>
    <w:rsid w:val="00090F31"/>
    <w:rsid w:val="000B445C"/>
    <w:rsid w:val="000B62EA"/>
    <w:rsid w:val="0013532E"/>
    <w:rsid w:val="00170DA1"/>
    <w:rsid w:val="00182F71"/>
    <w:rsid w:val="00183D4B"/>
    <w:rsid w:val="001C7915"/>
    <w:rsid w:val="001D114C"/>
    <w:rsid w:val="00207D25"/>
    <w:rsid w:val="0021680C"/>
    <w:rsid w:val="0025683E"/>
    <w:rsid w:val="002A4DC9"/>
    <w:rsid w:val="002A4FA5"/>
    <w:rsid w:val="002C1A2A"/>
    <w:rsid w:val="002D2C52"/>
    <w:rsid w:val="002F2F8E"/>
    <w:rsid w:val="003342A5"/>
    <w:rsid w:val="00367A6B"/>
    <w:rsid w:val="003A6856"/>
    <w:rsid w:val="003A6DE3"/>
    <w:rsid w:val="003B3BAD"/>
    <w:rsid w:val="003D693F"/>
    <w:rsid w:val="004248CE"/>
    <w:rsid w:val="004313C9"/>
    <w:rsid w:val="00435033"/>
    <w:rsid w:val="00476847"/>
    <w:rsid w:val="00491A2C"/>
    <w:rsid w:val="005033FE"/>
    <w:rsid w:val="00593E49"/>
    <w:rsid w:val="005C1933"/>
    <w:rsid w:val="005E2850"/>
    <w:rsid w:val="00606126"/>
    <w:rsid w:val="00663526"/>
    <w:rsid w:val="006671BC"/>
    <w:rsid w:val="006A5AA2"/>
    <w:rsid w:val="006A68B7"/>
    <w:rsid w:val="006C020B"/>
    <w:rsid w:val="00715819"/>
    <w:rsid w:val="0078168C"/>
    <w:rsid w:val="007960E2"/>
    <w:rsid w:val="007A27D3"/>
    <w:rsid w:val="007E264A"/>
    <w:rsid w:val="007E3534"/>
    <w:rsid w:val="00844B11"/>
    <w:rsid w:val="0088152F"/>
    <w:rsid w:val="00886552"/>
    <w:rsid w:val="00891B39"/>
    <w:rsid w:val="008C3131"/>
    <w:rsid w:val="008C7DDA"/>
    <w:rsid w:val="0090113D"/>
    <w:rsid w:val="0097384A"/>
    <w:rsid w:val="00981112"/>
    <w:rsid w:val="009A1A4C"/>
    <w:rsid w:val="009C2096"/>
    <w:rsid w:val="00A00EDA"/>
    <w:rsid w:val="00A06893"/>
    <w:rsid w:val="00AB4477"/>
    <w:rsid w:val="00AE0A1F"/>
    <w:rsid w:val="00AE7F8C"/>
    <w:rsid w:val="00AF16C1"/>
    <w:rsid w:val="00B21F05"/>
    <w:rsid w:val="00B318F0"/>
    <w:rsid w:val="00B36816"/>
    <w:rsid w:val="00B40047"/>
    <w:rsid w:val="00B631F7"/>
    <w:rsid w:val="00B651E3"/>
    <w:rsid w:val="00B6776C"/>
    <w:rsid w:val="00BC7474"/>
    <w:rsid w:val="00C009AC"/>
    <w:rsid w:val="00C14CE4"/>
    <w:rsid w:val="00C2690A"/>
    <w:rsid w:val="00C27E96"/>
    <w:rsid w:val="00C400D1"/>
    <w:rsid w:val="00C55746"/>
    <w:rsid w:val="00CA325E"/>
    <w:rsid w:val="00CD693B"/>
    <w:rsid w:val="00CD6AD2"/>
    <w:rsid w:val="00CE58F4"/>
    <w:rsid w:val="00DA41C2"/>
    <w:rsid w:val="00DE68D2"/>
    <w:rsid w:val="00E07647"/>
    <w:rsid w:val="00E14CF8"/>
    <w:rsid w:val="00E51B44"/>
    <w:rsid w:val="00E83C81"/>
    <w:rsid w:val="00EB0195"/>
    <w:rsid w:val="00EC1047"/>
    <w:rsid w:val="00EC576B"/>
    <w:rsid w:val="00EF344F"/>
    <w:rsid w:val="00F22136"/>
    <w:rsid w:val="00F55015"/>
    <w:rsid w:val="00F6098C"/>
    <w:rsid w:val="00FA148D"/>
    <w:rsid w:val="00F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057F17"/>
  <w15:chartTrackingRefBased/>
  <w15:docId w15:val="{5246702C-C4AE-4DE3-AF63-7A94F149A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C7474"/>
    <w:pPr>
      <w:widowControl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4CF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21F05"/>
    <w:rPr>
      <w:color w:val="0563C1" w:themeColor="hyperlink"/>
      <w:u w:val="single"/>
    </w:rPr>
  </w:style>
  <w:style w:type="paragraph" w:styleId="a5">
    <w:name w:val="Body Text"/>
    <w:basedOn w:val="a"/>
    <w:link w:val="a6"/>
    <w:uiPriority w:val="1"/>
    <w:qFormat/>
    <w:rsid w:val="00B631F7"/>
    <w:pPr>
      <w:spacing w:after="0" w:line="240" w:lineRule="auto"/>
      <w:ind w:left="101"/>
    </w:pPr>
    <w:rPr>
      <w:rFonts w:eastAsia="Times New Roman" w:cstheme="minorBidi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1"/>
    <w:rsid w:val="00B631F7"/>
    <w:rPr>
      <w:rFonts w:eastAsia="Times New Roman" w:cstheme="minorBidi"/>
      <w:sz w:val="24"/>
      <w:szCs w:val="24"/>
      <w:lang w:val="en-US"/>
    </w:rPr>
  </w:style>
  <w:style w:type="paragraph" w:styleId="a7">
    <w:name w:val="Balloon Text"/>
    <w:basedOn w:val="a"/>
    <w:link w:val="a8"/>
    <w:uiPriority w:val="99"/>
    <w:semiHidden/>
    <w:unhideWhenUsed/>
    <w:rsid w:val="00424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248CE"/>
    <w:rPr>
      <w:rFonts w:ascii="Segoe UI" w:hAnsi="Segoe UI" w:cs="Segoe U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248CE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248C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4248CE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248CE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4248C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ВА</dc:creator>
  <cp:keywords/>
  <dc:description/>
  <cp:lastModifiedBy>kuleshov</cp:lastModifiedBy>
  <cp:revision>6</cp:revision>
  <dcterms:created xsi:type="dcterms:W3CDTF">2021-04-26T09:39:00Z</dcterms:created>
  <dcterms:modified xsi:type="dcterms:W3CDTF">2025-04-17T17:02:00Z</dcterms:modified>
</cp:coreProperties>
</file>